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1" w:name="Xf5945960bb2a122fb6b2152b3035b4da485f7fa"/>
    <w:p>
      <w:pPr>
        <w:pStyle w:val="Heading1"/>
      </w:pPr>
      <w:r>
        <w:t xml:space="preserve">Internship Application Letter for Petroleum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Vancouver, BC V5Z 1B3</w:t>
      </w:r>
      <w:r>
        <w:br/>
      </w:r>
    </w:p>
    <w:bookmarkStart w:id="20" w:name="Xfebd4bfec27061b409f69f46d5322964660c44a"/>
    <w:p>
      <w:pPr>
        <w:pStyle w:val="Heading2"/>
      </w:pPr>
      <w:r>
        <w:t xml:space="preserve">Subject: Application for Petroleum Engineer Internship Position</w:t>
      </w:r>
    </w:p>
    <w:p>
      <w:pPr>
        <w:pStyle w:val="FirstParagraph"/>
      </w:pPr>
      <w:r>
        <w:t xml:space="preserve">Dear Hiring Manager,</w:t>
      </w:r>
    </w:p>
    <w:p>
      <w:pPr>
        <w:pStyle w:val="BodyText"/>
      </w:pPr>
      <w:r>
        <w:t xml:space="preserve">I am writing with profound enthusiasm to submit my application for the Petroleum Engineer Internship position at your esteemed organization in Canada Vancouver. As a dedicated final-year undergraduate student pursuing a Bachelor of Engineering in Petroleum Engineering at the University of Calgary, I have meticulously prepared myself to contribute meaningfully to your team while immersing myself in the dynamic energy landscape of Canada Vancouver. This</w:t>
      </w:r>
      <w:r>
        <w:t xml:space="preserve"> </w:t>
      </w:r>
      <w:r>
        <w:rPr>
          <w:bCs/>
          <w:b/>
        </w:rPr>
        <w:t xml:space="preserve">Internship Application Letter</w:t>
      </w:r>
      <w:r>
        <w:t xml:space="preserve"> </w:t>
      </w:r>
      <w:r>
        <w:t xml:space="preserve">represents not merely an application, but a declaration of my commitment to advancing my career as a future</w:t>
      </w:r>
      <w:r>
        <w:t xml:space="preserve"> </w:t>
      </w:r>
      <w:r>
        <w:rPr>
          <w:bCs/>
          <w:b/>
        </w:rPr>
        <w:t xml:space="preserve">Petroleum Engineer</w:t>
      </w:r>
      <w:r>
        <w:t xml:space="preserve"> </w:t>
      </w:r>
      <w:r>
        <w:t xml:space="preserve">within one of the world’s most innovative energy hubs.</w:t>
      </w:r>
    </w:p>
    <w:p>
      <w:pPr>
        <w:pStyle w:val="BodyText"/>
      </w:pPr>
      <w:r>
        <w:t xml:space="preserve">The decision to pursue petroleum engineering in Canada Vancouver was deeply intentional. Having grown up in Alberta’s energy corridor, I witnessed firsthand how responsible resource development shapes communities and economies. However, my academic journey led me to recognize that the future of our industry demands more than technical expertise—it requires sustainability integration and technological innovation. Canada Vancouver has emerged as the ideal crucible for this evolution: it houses global energy leaders like Shell Canada, Cenovus Energy, and Woodside Energy with significant R&amp;D operations in clean technology. The city’s unique position as a nexus between traditional oil &amp; gas expertise and emerging carbon capture initiatives aligns perfectly with my aspiration to become a Petroleum Engineer who bridges legacy infrastructure with next-generation solutions.</w:t>
      </w:r>
    </w:p>
    <w:p>
      <w:pPr>
        <w:pStyle w:val="BodyText"/>
      </w:pPr>
      <w:r>
        <w:t xml:space="preserve">My academic foundation has equipped me with rigorous technical competencies directly relevant to your internship requirements. In my coursework at the University of Calgary, I completed specialized modules including Reservoir Simulation (using Petrel and Eclipse), Drilling Engineering, and Well Logging Analysis. My capstone project—</w:t>
      </w:r>
      <w:r>
        <w:rPr>
          <w:iCs/>
          <w:i/>
        </w:rPr>
        <w:t xml:space="preserve">"Optimizing Enhanced Oil Recovery in Light Oil Reservoirs Using Machine Learning"</w:t>
      </w:r>
      <w:r>
        <w:t xml:space="preserve">—required developing predictive models to analyze 15 years of production data from the Peace River oil sands. I reduced simulation runtimes by 37% through Python-based workflow automation while maintaining 94% accuracy against historical benchmarks. This project was supervised by Dr. Elena Rodriguez, a former SPE Gold Medalist, who noted my ability to translate complex geological data into actionable engineering insights—a skill I’m eager to apply at your Vancouver operations.</w:t>
      </w:r>
    </w:p>
    <w:p>
      <w:pPr>
        <w:pStyle w:val="BodyText"/>
      </w:pPr>
      <w:r>
        <w:t xml:space="preserve">Complementing my academic work, I completed a six-month technical internship with Suncor Energy’s Calgary office where I supported field engineers in well performance analysis. My responsibilities included processing 200+ daily production reports using SQL databases, creating visualizations in Tableau to identify underperforming wells, and contributing to a cross-functional team that implemented new pressure monitoring protocols. This experience taught me the importance of collaborative problem-solving within Canada’s energy sector—a culture I observed thriving in Vancouver’s innovative ecosystem. I particularly admired how local firms like Cutera Energy are pioneering carbon-negative technologies in coastal operations, demonstrating that</w:t>
      </w:r>
      <w:r>
        <w:t xml:space="preserve"> </w:t>
      </w:r>
      <w:r>
        <w:rPr>
          <w:bCs/>
          <w:b/>
        </w:rPr>
        <w:t xml:space="preserve">Canada Vancouver</w:t>
      </w:r>
      <w:r>
        <w:t xml:space="preserve"> </w:t>
      </w:r>
      <w:r>
        <w:t xml:space="preserve">is leading by example in responsible resource development.</w:t>
      </w:r>
    </w:p>
    <w:p>
      <w:pPr>
        <w:pStyle w:val="BodyText"/>
      </w:pPr>
      <w:r>
        <w:t xml:space="preserve">I am equally passionate about the environmental stewardship that defines modern petroleum engineering practice. During my studies, I volunteered with the University of Calgary’s Energy Sustainability Initiative to develop a community outreach program on methane leak detection technology. We partnered with BC Hydro to create educational modules for rural communities near natural gas pipelines—experience that reinforced my belief in transparent industry practices. This aligns with your company’s public commitment to achieving net-zero operations by 2040, a goal I am eager to support through my internship. As a future Petroleum Engineer, I understand that our role is not just extracting resources but stewarding them responsibly for future generations—a philosophy deeply embedded in Vancouver’s energy culture.</w:t>
      </w:r>
    </w:p>
    <w:p>
      <w:pPr>
        <w:pStyle w:val="BodyText"/>
      </w:pPr>
      <w:r>
        <w:t xml:space="preserve">What excites me most about the opportunity at your Vancouver-based team is the chance to work at the intersection of legacy expertise and digital innovation. I’ve followed your recent projects—particularly the deployment of AI-driven reservoir management systems in offshore British Columbia—and am impressed by how you’re future-proofing operations while maintaining operational excellence. My technical toolkit includes proficiency in Python, AutoCAD, and data analytics platforms like Power BI; I’m also currently completing a Coursera specialization in Sustainable Energy Management from BCIT to deepen my understanding of Canada’s energy transition framework. I am confident these skills would allow me to contribute immediately to your projects while learning from your industry veterans.</w:t>
      </w:r>
    </w:p>
    <w:p>
      <w:pPr>
        <w:pStyle w:val="BodyText"/>
      </w:pPr>
      <w:r>
        <w:t xml:space="preserve">Canada Vancouver offers an unparalleled environment for professional growth. The city’s proximity to both the Pacific Ocean and major oil-producing regions creates a unique vantage point for understanding integrated resource management—from offshore platform operations in the Strait of Georgia to pipeline logistics through the Trans Mountain expansion. Living in Vancouver would allow me to engage with organizations like the Canadian Association of Petroleum Producers (CAPP) and EnergyBC, where I’ve already attended several networking events focused on decarbonization pathways. This community immersion is essential for my development as a Petroleum Engineer who understands both technical execution and social license to operate.</w:t>
      </w:r>
    </w:p>
    <w:p>
      <w:pPr>
        <w:pStyle w:val="BodyText"/>
      </w:pPr>
      <w:r>
        <w:t xml:space="preserve">Throughout my academic journey, I’ve maintained a 3.8/4.0 GPA while serving as Vice President of the University’s SPE Student Chapter—a role that required organizing 12+ industry workshops and securing partnerships with major Vancouver-based firms like Enbridge. These experiences honed my project management abilities and reinforced that successful engineering requires both technical precision and interpersonal collaboration—qualities I recognize as critical to your team’s success.</w:t>
      </w:r>
    </w:p>
    <w:p>
      <w:pPr>
        <w:pStyle w:val="BodyText"/>
      </w:pPr>
      <w:r>
        <w:t xml:space="preserve">I am eager to bring my proactive mindset, technical skills, and passion for sustainable energy innovation to your Vancouver office. The opportunity to learn from leaders while contributing to real-world projects addressing Canada’s energy challenges represents the ideal next step in my development as a Petroleum Engineer. I have attached my resume for further detail on my qualifications and would welcome the chance to discuss how my background aligns with your internship objectives at your earliest convenience.</w:t>
      </w:r>
    </w:p>
    <w:p>
      <w:pPr>
        <w:pStyle w:val="BodyText"/>
      </w:pPr>
      <w:r>
        <w:t xml:space="preserve">Thank you for considering this</w:t>
      </w:r>
      <w:r>
        <w:t xml:space="preserve"> </w:t>
      </w:r>
      <w:r>
        <w:rPr>
          <w:bCs/>
          <w:b/>
        </w:rPr>
        <w:t xml:space="preserve">Internship Application Letter</w:t>
      </w:r>
      <w:r>
        <w:t xml:space="preserve">. I am excited about the possibility of contributing to your team’s mission in Canada Vancouver and am available for an interview at any time. Please feel free to contact me via email or phone to arrange a conversati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Internship Application Letter</dc:title>
  <dc:creator/>
  <dc:language>en</dc:language>
  <cp:keywords/>
  <dcterms:created xsi:type="dcterms:W3CDTF">2026-07-17T16:33:55Z</dcterms:created>
  <dcterms:modified xsi:type="dcterms:W3CDTF">2026-07-17T16:33:55Z</dcterms:modified>
</cp:coreProperties>
</file>

<file path=docProps/custom.xml><?xml version="1.0" encoding="utf-8"?>
<Properties xmlns="http://schemas.openxmlformats.org/officeDocument/2006/custom-properties" xmlns:vt="http://schemas.openxmlformats.org/officeDocument/2006/docPropsVTypes"/>
</file>